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1E59B1DB" w:rsidR="000C49FD" w:rsidRPr="00443A64" w:rsidRDefault="00443A64" w:rsidP="00E31880">
      <w:pPr>
        <w:jc w:val="center"/>
        <w:rPr>
          <w:b/>
          <w:bCs/>
          <w:sz w:val="32"/>
          <w:szCs w:val="32"/>
        </w:rPr>
      </w:pPr>
      <w:r w:rsidRPr="00443A64">
        <w:rPr>
          <w:b/>
          <w:bCs/>
          <w:sz w:val="32"/>
          <w:szCs w:val="32"/>
        </w:rPr>
        <w:t>(</w:t>
      </w:r>
      <w:r w:rsidR="00B53385">
        <w:rPr>
          <w:b/>
          <w:bCs/>
          <w:sz w:val="32"/>
          <w:szCs w:val="32"/>
        </w:rPr>
        <w:t>Wyoming</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91AC1AC"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B53385">
        <w:rPr>
          <w:sz w:val="22"/>
          <w:szCs w:val="22"/>
        </w:rPr>
        <w:t>Wyoming</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948EBDB" w:rsidR="00C543C7" w:rsidRDefault="00B53385" w:rsidP="00E31880">
            <w:pPr>
              <w:rPr>
                <w:sz w:val="22"/>
                <w:szCs w:val="22"/>
              </w:rPr>
            </w:pPr>
            <w:r>
              <w:rPr>
                <w:sz w:val="22"/>
                <w:szCs w:val="22"/>
              </w:rPr>
              <w:t>Wyoming</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65995" w14:textId="77777777" w:rsidR="00F71BAE" w:rsidRDefault="00F71B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7B50AC2" w:rsidR="004F70A3" w:rsidRPr="00F71BAE" w:rsidRDefault="004F70A3" w:rsidP="00F71B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3DC8C" w14:textId="77777777" w:rsidR="00F71BAE" w:rsidRDefault="00F71B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DBA46" w14:textId="77777777" w:rsidR="00F71BAE" w:rsidRDefault="00F71B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8E8F267" w:rsidR="004F70A3" w:rsidRPr="00F71BAE" w:rsidRDefault="004F70A3" w:rsidP="00F71B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B7D35" w14:textId="77777777" w:rsidR="00F71BAE" w:rsidRDefault="00F71B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88037421">
    <w:abstractNumId w:val="3"/>
  </w:num>
  <w:num w:numId="2" w16cid:durableId="18240689">
    <w:abstractNumId w:val="2"/>
  </w:num>
  <w:num w:numId="3" w16cid:durableId="1387333731">
    <w:abstractNumId w:val="0"/>
  </w:num>
  <w:num w:numId="4" w16cid:durableId="1154302080">
    <w:abstractNumId w:val="4"/>
  </w:num>
  <w:num w:numId="5" w16cid:durableId="3625577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53385"/>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71BAE"/>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78</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